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5DB4F" w14:textId="77777777" w:rsidR="00C34180" w:rsidRPr="00C34180" w:rsidRDefault="00C34180" w:rsidP="00C34180">
      <w:pPr>
        <w:pStyle w:val="Heading1"/>
        <w:jc w:val="center"/>
        <w:rPr>
          <w:lang w:val="bg-BG"/>
        </w:rPr>
      </w:pPr>
      <w:r w:rsidRPr="00C34180">
        <w:t>Lab: Inheritance</w:t>
      </w:r>
    </w:p>
    <w:p w14:paraId="772B3592" w14:textId="23A3106E" w:rsidR="00C34180" w:rsidRPr="00C34180" w:rsidRDefault="00C34180" w:rsidP="00BA2E60">
      <w:pPr>
        <w:jc w:val="center"/>
        <w:rPr>
          <w:lang w:val="bg-BG"/>
        </w:rPr>
      </w:pPr>
      <w:r w:rsidRPr="00C34180">
        <w:t xml:space="preserve">This document defines the </w:t>
      </w:r>
      <w:r w:rsidRPr="00C34180">
        <w:rPr>
          <w:bCs/>
        </w:rPr>
        <w:t>lab</w:t>
      </w:r>
      <w:r w:rsidRPr="00C34180">
        <w:t xml:space="preserve"> for</w:t>
      </w:r>
      <w:r w:rsidR="00370503">
        <w:t xml:space="preserve"> the</w:t>
      </w:r>
      <w:r w:rsidRPr="00C34180">
        <w:t xml:space="preserve"> </w:t>
      </w:r>
      <w:hyperlink r:id="rId8" w:history="1">
        <w:r w:rsidRPr="00C34180">
          <w:rPr>
            <w:rStyle w:val="Hyperlink"/>
          </w:rPr>
          <w:t xml:space="preserve">"Java </w:t>
        </w:r>
        <w:r w:rsidR="00BA2E60">
          <w:rPr>
            <w:rStyle w:val="Hyperlink"/>
            <w:noProof/>
          </w:rPr>
          <w:t>Advanced</w:t>
        </w:r>
        <w:r w:rsidRPr="00C34180">
          <w:rPr>
            <w:rStyle w:val="Hyperlink"/>
          </w:rPr>
          <w:t>" course @ Software University</w:t>
        </w:r>
      </w:hyperlink>
      <w:r w:rsidRPr="00C34180">
        <w:t xml:space="preserve">. Please submit your solutions </w:t>
      </w:r>
      <w:r w:rsidRPr="00C34180">
        <w:rPr>
          <w:noProof/>
        </w:rPr>
        <w:t>(</w:t>
      </w:r>
      <w:r w:rsidRPr="00C34180">
        <w:t>source code</w:t>
      </w:r>
      <w:r w:rsidRPr="00C34180">
        <w:rPr>
          <w:noProof/>
        </w:rPr>
        <w:t xml:space="preserve">) </w:t>
      </w:r>
      <w:r w:rsidRPr="00C34180">
        <w:t xml:space="preserve">of all below described problems in </w:t>
      </w:r>
      <w:hyperlink r:id="rId9" w:history="1">
        <w:r w:rsidRPr="00C34180">
          <w:rPr>
            <w:rStyle w:val="Hyperlink"/>
          </w:rPr>
          <w:t>Judge</w:t>
        </w:r>
      </w:hyperlink>
      <w:r w:rsidRPr="00C34180">
        <w:t>.</w:t>
      </w:r>
    </w:p>
    <w:p w14:paraId="4FB31401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21250B6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7116424D">
            <wp:extent cx="3915327" cy="1303276"/>
            <wp:effectExtent l="19050" t="19050" r="9525" b="1143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31" cy="1311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186A6FD3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Multiple Inheritance</w:t>
      </w:r>
    </w:p>
    <w:p w14:paraId="4650ADAB" w14:textId="6095B48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 w:rsidRPr="00C34180"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Puppy</w:t>
      </w:r>
      <w:r w:rsidRPr="00C34180">
        <w:t xml:space="preserve">. </w:t>
      </w:r>
    </w:p>
    <w:p w14:paraId="202365E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0909B853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>Dog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54F0F45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>Puppy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weep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weeping…</w:t>
      </w:r>
      <w:r w:rsidRPr="00C34180">
        <w:rPr>
          <w:b/>
        </w:rPr>
        <w:t>"</w:t>
      </w:r>
    </w:p>
    <w:p w14:paraId="3ADB4DB5" w14:textId="7FA10C80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rStyle w:val="CodeChar"/>
          <w:rFonts w:asciiTheme="majorHAnsi" w:hAnsiTheme="majorHAnsi"/>
        </w:rPr>
        <w:t xml:space="preserve"> </w:t>
      </w:r>
      <w:r w:rsidRPr="00370503">
        <w:rPr>
          <w:rStyle w:val="CodeChar"/>
        </w:rPr>
        <w:t>Do</w:t>
      </w:r>
      <w:r w:rsidR="00C34180" w:rsidRPr="00370503">
        <w:rPr>
          <w:rStyle w:val="CodeChar"/>
        </w:rPr>
        <w:t>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Animal</w:t>
      </w:r>
      <w:r w:rsidR="00C34180" w:rsidRPr="00C34180">
        <w:t>.</w:t>
      </w:r>
      <w:r w:rsidR="00C34180" w:rsidRPr="00370503">
        <w:rPr>
          <w:rStyle w:val="CodeChar"/>
          <w:rFonts w:asciiTheme="minorHAnsi" w:hAnsiTheme="minorHAnsi" w:cstheme="minorHAnsi"/>
        </w:rPr>
        <w:t xml:space="preserve"> </w:t>
      </w:r>
      <w:r w:rsidRPr="00370503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Style w:val="CodeChar"/>
        </w:rPr>
        <w:t>P</w:t>
      </w:r>
      <w:r w:rsidR="00C34180" w:rsidRPr="00C34180">
        <w:rPr>
          <w:rStyle w:val="CodeChar"/>
        </w:rPr>
        <w:t>uppy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Dog</w:t>
      </w:r>
      <w:r w:rsidR="00C34180" w:rsidRPr="00C34180">
        <w:t xml:space="preserve">. </w:t>
      </w:r>
    </w:p>
    <w:p w14:paraId="0A40DBE5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047D9267" wp14:editId="4996BBE6">
            <wp:extent cx="4144645" cy="747781"/>
            <wp:effectExtent l="19050" t="19050" r="8255" b="1460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69264"/>
                    <a:stretch/>
                  </pic:blipFill>
                  <pic:spPr bwMode="auto">
                    <a:xfrm>
                      <a:off x="0" y="0"/>
                      <a:ext cx="4190800" cy="756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08A13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4C92AAD1" wp14:editId="31AFFABB">
            <wp:extent cx="4144645" cy="966435"/>
            <wp:effectExtent l="19050" t="19050" r="8255" b="24765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637" cy="979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FDE959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47329380" wp14:editId="7A517ED9">
            <wp:extent cx="4586122" cy="1741276"/>
            <wp:effectExtent l="19050" t="19050" r="2413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7559" cy="1745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237C3382" wp14:editId="6ED0D29F">
            <wp:extent cx="4585970" cy="1122168"/>
            <wp:effectExtent l="19050" t="19050" r="2413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92587" cy="1123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tack of Strings</w:t>
      </w:r>
    </w:p>
    <w:p w14:paraId="6902F60E" w14:textId="08C213D5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Pr="00C34180">
        <w:rPr>
          <w:rStyle w:val="CodeChar"/>
        </w:rPr>
        <w:t>Stack</w:t>
      </w:r>
      <w:r w:rsidRPr="00C34180">
        <w:rPr>
          <w:noProof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lastRenderedPageBreak/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4950C4FF">
            <wp:extent cx="3869430" cy="1989039"/>
            <wp:effectExtent l="19050" t="19050" r="17145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0460" cy="1994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5001F0A7" w14:textId="32F15817" w:rsidR="00C34180" w:rsidRPr="00C34180" w:rsidRDefault="00C34180" w:rsidP="00C34180">
      <w:pPr>
        <w:rPr>
          <w:lang w:val="bg-BG"/>
        </w:rPr>
      </w:pPr>
      <w:r w:rsidRPr="00C34180">
        <w:t xml:space="preserve">Use composition/delegation </w:t>
      </w:r>
      <w:bookmarkStart w:id="0" w:name="_GoBack"/>
      <w:bookmarkEnd w:id="0"/>
      <w:r w:rsidRPr="00C34180">
        <w:t>to have a field in which to store the stack's data</w:t>
      </w:r>
      <w:r w:rsidR="00BA2E60">
        <w:t>.</w:t>
      </w:r>
    </w:p>
    <w:p w14:paraId="757A0650" w14:textId="77777777" w:rsidR="00C34180" w:rsidRPr="00C34180" w:rsidRDefault="00C34180" w:rsidP="00C34180">
      <w:pPr>
        <w:rPr>
          <w:lang w:val="bg-BG"/>
        </w:rPr>
      </w:pPr>
    </w:p>
    <w:p w14:paraId="65512E7C" w14:textId="77777777" w:rsidR="00C34180" w:rsidRPr="00C34180" w:rsidRDefault="00C34180" w:rsidP="00C34180">
      <w:pPr>
        <w:rPr>
          <w:lang w:val="bg-BG"/>
        </w:rPr>
      </w:pPr>
    </w:p>
    <w:p w14:paraId="592EBD29" w14:textId="51658AA2" w:rsidR="00640502" w:rsidRPr="00C34180" w:rsidRDefault="00640502" w:rsidP="00C34180">
      <w:pPr>
        <w:rPr>
          <w:lang w:val="bg-BG"/>
        </w:rPr>
      </w:pPr>
    </w:p>
    <w:sectPr w:rsidR="00640502" w:rsidRPr="00C34180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4C681F" w14:textId="77777777" w:rsidR="004E584E" w:rsidRDefault="004E584E" w:rsidP="008068A2">
      <w:pPr>
        <w:spacing w:after="0" w:line="240" w:lineRule="auto"/>
      </w:pPr>
      <w:r>
        <w:separator/>
      </w:r>
    </w:p>
  </w:endnote>
  <w:endnote w:type="continuationSeparator" w:id="0">
    <w:p w14:paraId="0083BA29" w14:textId="77777777" w:rsidR="004E584E" w:rsidRDefault="004E58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6C66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2E60" w:rsidRPr="00BA2E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C6C66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2E60" w:rsidRPr="00BA2E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75B2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050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050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875B2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050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050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725B23" w14:textId="77777777" w:rsidR="004E584E" w:rsidRDefault="004E584E" w:rsidP="008068A2">
      <w:pPr>
        <w:spacing w:after="0" w:line="240" w:lineRule="auto"/>
      </w:pPr>
      <w:r>
        <w:separator/>
      </w:r>
    </w:p>
  </w:footnote>
  <w:footnote w:type="continuationSeparator" w:id="0">
    <w:p w14:paraId="099B1B15" w14:textId="77777777" w:rsidR="004E584E" w:rsidRDefault="004E58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8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rAUAq/T2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4/Inheritance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ED64F6-1075-4D82-9136-5C3705B5D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5</cp:revision>
  <cp:lastPrinted>2015-10-26T22:35:00Z</cp:lastPrinted>
  <dcterms:created xsi:type="dcterms:W3CDTF">2019-11-12T12:29:00Z</dcterms:created>
  <dcterms:modified xsi:type="dcterms:W3CDTF">2021-12-15T08:40:00Z</dcterms:modified>
  <cp:category>programming; education; software engineering; software development</cp:category>
</cp:coreProperties>
</file>